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1"/>
        <w:bidiVisual/>
        <w:tblW w:w="10808" w:type="dxa"/>
        <w:tblInd w:w="-604" w:type="dxa"/>
        <w:tblLook w:val="04A0"/>
      </w:tblPr>
      <w:tblGrid>
        <w:gridCol w:w="2715"/>
        <w:gridCol w:w="8093"/>
      </w:tblGrid>
      <w:tr w:rsidR="005D1D04" w:rsidRPr="005D1D04" w:rsidTr="006B2561">
        <w:trPr>
          <w:cnfStyle w:val="100000000000"/>
          <w:trHeight w:val="655"/>
        </w:trPr>
        <w:tc>
          <w:tcPr>
            <w:cnfStyle w:val="001000000100"/>
            <w:tcW w:w="2715" w:type="dxa"/>
            <w:vAlign w:val="center"/>
          </w:tcPr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8093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:rsidTr="006B2561">
        <w:trPr>
          <w:cnfStyle w:val="000000100000"/>
          <w:trHeight w:val="655"/>
        </w:trPr>
        <w:tc>
          <w:tcPr>
            <w:cnfStyle w:val="001000000000"/>
            <w:tcW w:w="2715" w:type="dxa"/>
            <w:vAlign w:val="center"/>
          </w:tcPr>
          <w:p w:rsidR="005D1D04" w:rsidRPr="005D1D04" w:rsidRDefault="005D1D04" w:rsidP="0065018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 w:rsidR="005E0935">
              <w:rPr>
                <w:rFonts w:cs="B Mitra" w:hint="cs"/>
                <w:sz w:val="26"/>
                <w:szCs w:val="26"/>
                <w:rtl/>
              </w:rPr>
              <w:t xml:space="preserve">: </w:t>
            </w:r>
          </w:p>
        </w:tc>
        <w:tc>
          <w:tcPr>
            <w:tcW w:w="8093" w:type="dxa"/>
          </w:tcPr>
          <w:p w:rsidR="005D1D04" w:rsidRPr="005D1D04" w:rsidRDefault="00650184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مدیریت تحصیلات تکمیلی دانشگاه علوم پزشکی مشهد</w:t>
            </w:r>
          </w:p>
        </w:tc>
      </w:tr>
      <w:tr w:rsidR="005D1D04" w:rsidRPr="005D1D04" w:rsidTr="006B2561">
        <w:trPr>
          <w:trHeight w:val="1287"/>
        </w:trPr>
        <w:tc>
          <w:tcPr>
            <w:cnfStyle w:val="00100000000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</w:t>
            </w:r>
            <w:r w:rsidR="005E0935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: 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سفارش دهنده</w:t>
            </w:r>
          </w:p>
        </w:tc>
        <w:tc>
          <w:tcPr>
            <w:tcW w:w="8093" w:type="dxa"/>
          </w:tcPr>
          <w:p w:rsidR="006B2561" w:rsidRDefault="005E0935" w:rsidP="005E0935">
            <w:pPr>
              <w:tabs>
                <w:tab w:val="right" w:pos="5784"/>
              </w:tabs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آقای مهندس علی عظیمی</w:t>
            </w:r>
            <w:r>
              <w:rPr>
                <w:rFonts w:cs="B Mitra"/>
                <w:sz w:val="26"/>
                <w:szCs w:val="26"/>
                <w:rtl/>
              </w:rPr>
              <w:tab/>
            </w:r>
          </w:p>
          <w:p w:rsidR="005D1D04" w:rsidRDefault="00154CD3" w:rsidP="006B2561">
            <w:pPr>
              <w:tabs>
                <w:tab w:val="right" w:pos="5784"/>
              </w:tabs>
              <w:bidi/>
              <w:cnfStyle w:val="000000000000"/>
              <w:rPr>
                <w:rFonts w:cs="B Mitra"/>
                <w:sz w:val="26"/>
                <w:szCs w:val="26"/>
              </w:rPr>
            </w:pPr>
            <w:hyperlink r:id="rId7" w:history="1">
              <w:r w:rsidR="005E0935" w:rsidRPr="00D70871">
                <w:rPr>
                  <w:rStyle w:val="Hyperlink"/>
                  <w:rFonts w:cs="B Mitra"/>
                  <w:sz w:val="26"/>
                  <w:szCs w:val="26"/>
                </w:rPr>
                <w:t>azimia1@mums.ac.ir</w:t>
              </w:r>
            </w:hyperlink>
          </w:p>
          <w:p w:rsidR="005E0935" w:rsidRPr="005D1D04" w:rsidRDefault="005E0935" w:rsidP="005E0935">
            <w:pPr>
              <w:tabs>
                <w:tab w:val="right" w:pos="5784"/>
              </w:tabs>
              <w:bidi/>
              <w:cnfStyle w:val="000000000000"/>
              <w:rPr>
                <w:rFonts w:cs="B Mitra"/>
                <w:sz w:val="26"/>
                <w:szCs w:val="26"/>
              </w:rPr>
            </w:pPr>
            <w:r>
              <w:rPr>
                <w:rFonts w:cs="B Mitra"/>
                <w:sz w:val="26"/>
                <w:szCs w:val="26"/>
              </w:rPr>
              <w:t>09153145987</w:t>
            </w:r>
          </w:p>
        </w:tc>
      </w:tr>
      <w:tr w:rsidR="005D1D04" w:rsidRPr="005D1D04" w:rsidTr="006B2561">
        <w:trPr>
          <w:cnfStyle w:val="000000100000"/>
          <w:trHeight w:val="655"/>
        </w:trPr>
        <w:tc>
          <w:tcPr>
            <w:cnfStyle w:val="001000000000"/>
            <w:tcW w:w="2715" w:type="dxa"/>
            <w:vAlign w:val="center"/>
          </w:tcPr>
          <w:p w:rsidR="005D1D04" w:rsidRDefault="005D1D04" w:rsidP="00650184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5E093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: </w:t>
            </w:r>
          </w:p>
          <w:p w:rsidR="005E0935" w:rsidRPr="005D1D04" w:rsidRDefault="005E0935" w:rsidP="005E0935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8093" w:type="dxa"/>
          </w:tcPr>
          <w:p w:rsidR="005D1D04" w:rsidRPr="005D1D04" w:rsidRDefault="00650184" w:rsidP="006B2561">
            <w:pPr>
              <w:bidi/>
              <w:jc w:val="both"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طراحی و ارزیابی مدل جامع و موثر برای آموزش مجازی در مقاطع تحصیلات تکمیلی علوم پایه و بالینی شامل نحوه آموزش، پژوهش و سایر موارد مرتبط</w:t>
            </w:r>
          </w:p>
        </w:tc>
      </w:tr>
      <w:tr w:rsidR="005D1D04" w:rsidRPr="005D1D04" w:rsidTr="006B2561">
        <w:trPr>
          <w:trHeight w:val="655"/>
        </w:trPr>
        <w:tc>
          <w:tcPr>
            <w:cnfStyle w:val="00100000000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8093" w:type="dxa"/>
          </w:tcPr>
          <w:p w:rsidR="00F91183" w:rsidRPr="00F91183" w:rsidRDefault="00F91183" w:rsidP="006B2561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ظهو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پاندم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ووی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19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ضرور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ارگیر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جاز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ی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پی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حساس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ی‌شو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طور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سیار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انشگا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ج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لغ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نام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خود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ساتی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ر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سب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رائ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طالب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رزیاب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یادگیر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طریق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را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و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نلا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رغیب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مودن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. </w:t>
            </w:r>
          </w:p>
          <w:p w:rsidR="00F91183" w:rsidRPr="00F91183" w:rsidRDefault="00F91183" w:rsidP="006B2561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انشگا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لو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پزشک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شه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ی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م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ستثن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بود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ل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رغ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خوردار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ستفاد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ستره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جاز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قبل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مانن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سای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راک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لزا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ستفاد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حداکثر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ین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مکانا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جاز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یا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واج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و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.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م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راست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نای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شرایط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پی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د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اگهان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لزو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ستمرا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نام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ریز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ستفاد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ین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جاز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دو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دل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/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ست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سبت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جامع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ناسب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حو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گزار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ور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جلسا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شور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حصیلا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کمیل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انشگا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ی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ور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اکی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قرا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گرف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>.</w:t>
            </w:r>
          </w:p>
          <w:p w:rsidR="00F91183" w:rsidRPr="00F91183" w:rsidRDefault="00F91183" w:rsidP="00497A2E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بو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رتق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سطح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یفی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وع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ستلز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شناخ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وامل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ون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یرون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وث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نجا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جموع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قداما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وشمندان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صور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ستم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ا</w:t>
            </w:r>
            <w:r w:rsidR="006B256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رویکرد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سیستم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س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.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مچن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سنج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ث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خش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لکترونیکی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گام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وث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جه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کمیل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فرآین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لکترونیک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س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چر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ثربخش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غلب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عن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حقق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هداف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طلوبی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سازمان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ظ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گرفت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شو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>.</w:t>
            </w:r>
          </w:p>
          <w:p w:rsidR="00F91183" w:rsidRPr="00F91183" w:rsidRDefault="00F91183" w:rsidP="00516F28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های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طالعا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گسترد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شا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اد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طلاعا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چندان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خصوص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ثربخش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شیو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جدی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ی</w:t>
            </w:r>
            <w:r w:rsidR="00516F28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516F2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و </w:t>
            </w:r>
            <w:r w:rsidR="00516F28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رزشیابی</w:t>
            </w:r>
            <w:r w:rsidR="00516F28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516F28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یفیت</w:t>
            </w:r>
            <w:r w:rsidR="00516F28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516F28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ین</w:t>
            </w:r>
            <w:r w:rsidR="00516F28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516F28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وره</w:t>
            </w:r>
            <w:r w:rsidR="00516F28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516F28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ا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ل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مبو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چارچوب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عتب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لمی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س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یس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ل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رغ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جو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خ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وامل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لاک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شترک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دل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چارچوب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رائ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شد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زمین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یادگیر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لکترونیکی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دل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چارچوب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اح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ی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بعا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وامل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ور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وافق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مگا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اش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جو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دار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>.</w:t>
            </w:r>
          </w:p>
          <w:p w:rsidR="00026736" w:rsidRPr="005D1D04" w:rsidRDefault="00F91183" w:rsidP="00516F28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لذ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لاز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س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ضم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بعا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ختلف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جاز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شناسای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ولف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ثربخش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وفقی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ن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جر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س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د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جرا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نام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جاز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انشجویا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حصیلا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کمیل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انشگا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لو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پزشک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شه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زما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شیوع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ووی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19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یز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ر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جست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های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ناسب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ر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اربرد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ر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دل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جاز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lastRenderedPageBreak/>
              <w:t>دانشجویا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حصیلا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کمیل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انشگا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سیل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مکا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رائ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رزیابی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صورت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سیستماتیک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فراهم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شو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را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تدوین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مود</w:t>
            </w:r>
            <w:r w:rsidRPr="00F91183">
              <w:rPr>
                <w:rFonts w:cs="B Mitra"/>
                <w:sz w:val="26"/>
                <w:szCs w:val="26"/>
                <w:rtl/>
                <w:lang w:bidi="fa-IR"/>
              </w:rPr>
              <w:t>.</w:t>
            </w:r>
          </w:p>
        </w:tc>
      </w:tr>
      <w:tr w:rsidR="005D1D04" w:rsidRPr="005D1D04" w:rsidTr="006B2561">
        <w:trPr>
          <w:cnfStyle w:val="000000100000"/>
          <w:trHeight w:val="655"/>
        </w:trPr>
        <w:tc>
          <w:tcPr>
            <w:cnfStyle w:val="00100000000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8093" w:type="dxa"/>
          </w:tcPr>
          <w:p w:rsidR="00325E3C" w:rsidRPr="00751CB8" w:rsidRDefault="00D0713A" w:rsidP="00751CB8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>ارزیابی کیفیت آموزش در آموزش مجازی و آموزش حضوری دانشجویان تحصیلات تکمیلی</w:t>
            </w:r>
          </w:p>
          <w:p w:rsidR="00751CB8" w:rsidRPr="00751CB8" w:rsidRDefault="00751CB8" w:rsidP="00751CB8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>تدوین مدل آموزش مجازی دانشجویان تحصیلات تکمیلی دانشگاه علوم پزشکی مشهد براساس ابعاد مختلف و مولفه های آموزش مجازی اثربخش و همچنین تجارب حاصل از اجرای آموزش مجازی از زمان شیوع کووید 19</w:t>
            </w:r>
          </w:p>
          <w:p w:rsidR="00751CB8" w:rsidRPr="00751CB8" w:rsidRDefault="00751CB8" w:rsidP="00751CB8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عیین ابعاد و شاخص های مختلف در مدل آموزش مجازی دانشجویان تحصیلات تکمیلی در دانشگاه علوم پزشکی </w:t>
            </w:r>
          </w:p>
          <w:p w:rsidR="005E2CDA" w:rsidRDefault="00751CB8" w:rsidP="005E2CDA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>تدوین ابزار ارزیابی شاخص های آموزش مجازی دانشجویان تحصیلات تکمیلی و سنجش روایی و پایایی ابزار</w:t>
            </w:r>
          </w:p>
          <w:p w:rsidR="00751CB8" w:rsidRPr="005E2CDA" w:rsidRDefault="00751CB8" w:rsidP="005E2CDA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E2CDA">
              <w:rPr>
                <w:rFonts w:cs="B Mitra" w:hint="cs"/>
                <w:sz w:val="26"/>
                <w:szCs w:val="26"/>
                <w:rtl/>
                <w:lang w:bidi="fa-IR"/>
              </w:rPr>
              <w:t>ارزیابی شاخص های ابعاد مختلف آموزش مجازی دانشجویان تحصیلات تکمیلی در دانشکده های منتخب در سطح دانشگاه علوم پزشکی مشهد</w:t>
            </w:r>
          </w:p>
          <w:p w:rsidR="002D2D46" w:rsidRPr="00751CB8" w:rsidRDefault="002D2D46" w:rsidP="00751CB8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>تعیین نقاط قوت و ضعف آموزش مجازی تحصیلات تکمیلی دانشگاه علوم پزشکی مشهد</w:t>
            </w:r>
            <w:r w:rsidRPr="00751CB8">
              <w:rPr>
                <w:rFonts w:cs="B Mitra"/>
                <w:sz w:val="26"/>
                <w:szCs w:val="26"/>
                <w:rtl/>
                <w:lang w:bidi="fa-IR"/>
              </w:rPr>
              <w:t xml:space="preserve"> در ا</w:t>
            </w: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>یام</w:t>
            </w:r>
            <w:r w:rsidRPr="00751CB8">
              <w:rPr>
                <w:rFonts w:cs="B Mitra"/>
                <w:sz w:val="26"/>
                <w:szCs w:val="26"/>
                <w:rtl/>
                <w:lang w:bidi="fa-IR"/>
              </w:rPr>
              <w:t xml:space="preserve"> پاندم</w:t>
            </w: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751CB8">
              <w:rPr>
                <w:rFonts w:cs="B Mitra"/>
                <w:sz w:val="26"/>
                <w:szCs w:val="26"/>
                <w:rtl/>
                <w:lang w:bidi="fa-IR"/>
              </w:rPr>
              <w:t xml:space="preserve"> کرونا</w:t>
            </w:r>
          </w:p>
          <w:p w:rsidR="00325E3C" w:rsidRPr="005E2CDA" w:rsidRDefault="002D2D46" w:rsidP="005E2CDA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ائه ی راهکارهایی جهت بهبود سیستم آموزش مجازی تحصیلات تکمیلی دانشگاه علوم پزشکی مشهد </w:t>
            </w:r>
          </w:p>
        </w:tc>
      </w:tr>
      <w:tr w:rsidR="005D1D04" w:rsidRPr="005D1D04" w:rsidTr="006B2561">
        <w:trPr>
          <w:trHeight w:val="655"/>
        </w:trPr>
        <w:tc>
          <w:tcPr>
            <w:cnfStyle w:val="00100000000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8093" w:type="dxa"/>
          </w:tcPr>
          <w:p w:rsidR="0093087B" w:rsidRPr="00761A15" w:rsidRDefault="005E2CDA" w:rsidP="00761A15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/>
              <w:rPr>
                <w:rFonts w:cs="B Mitra"/>
                <w:sz w:val="26"/>
                <w:szCs w:val="26"/>
                <w:rtl/>
              </w:rPr>
            </w:pPr>
            <w:r w:rsidRPr="005E2CDA">
              <w:rPr>
                <w:rFonts w:cs="B Mitra" w:hint="cs"/>
                <w:sz w:val="26"/>
                <w:szCs w:val="26"/>
                <w:rtl/>
              </w:rPr>
              <w:t>دستیاب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به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مدل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آموزش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مجاز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مناسب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برا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تحصیلات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تکمیل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در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سطح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دانشگاه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علوم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که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امکان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ارائه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و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ارزیاب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آموزش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را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به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صورت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سیستماتیک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فراهم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م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کند</w:t>
            </w:r>
            <w:r w:rsidRPr="005E2CDA">
              <w:rPr>
                <w:rFonts w:cs="B Mitra"/>
                <w:sz w:val="26"/>
                <w:szCs w:val="26"/>
                <w:rtl/>
              </w:rPr>
              <w:t>.</w:t>
            </w:r>
          </w:p>
        </w:tc>
      </w:tr>
      <w:tr w:rsidR="005D1D04" w:rsidRPr="005D1D04" w:rsidTr="006B2561">
        <w:trPr>
          <w:cnfStyle w:val="000000100000"/>
          <w:trHeight w:val="1310"/>
        </w:trPr>
        <w:tc>
          <w:tcPr>
            <w:cnfStyle w:val="00100000000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8093" w:type="dxa"/>
          </w:tcPr>
          <w:p w:rsidR="005E2CDA" w:rsidRPr="00761A15" w:rsidRDefault="005E2CDA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ضعیت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وجود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طریق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طراح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تکمیل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پرسشنامه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نظرسنج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ساتید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دانشجویان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رور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تون</w:t>
            </w:r>
          </w:p>
          <w:p w:rsidR="00BF2201" w:rsidRPr="00761A15" w:rsidRDefault="006F2391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رائه روش کار به</w:t>
            </w:r>
            <w:r w:rsidR="00BF2201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صورت کامل، تعیین زمانبندی و انجام طبق زمانبندی، ارائه گزارش کار</w:t>
            </w:r>
          </w:p>
          <w:p w:rsidR="005E2CDA" w:rsidRPr="00761A15" w:rsidRDefault="005E2CDA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کم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کیف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حتواها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آموزش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رائه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شده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توسط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ساتید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هر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درس</w:t>
            </w:r>
          </w:p>
          <w:p w:rsidR="005E2CDA" w:rsidRPr="00761A15" w:rsidRDefault="005E2CDA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یجاد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پانل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تخصصان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جمع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ند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نتایج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پانل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تخصصان</w:t>
            </w:r>
          </w:p>
          <w:p w:rsidR="005E2CDA" w:rsidRPr="00761A15" w:rsidRDefault="005E2CDA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رائه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دل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بتن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نظر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پانل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تخصصان</w:t>
            </w:r>
          </w:p>
          <w:p w:rsidR="005E2CDA" w:rsidRPr="00761A15" w:rsidRDefault="005E2CDA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جر</w:t>
            </w:r>
            <w:r w:rsidR="00BF2201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رزیاب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دل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ساس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چرخه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هبود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ستمر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کسب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کار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(</w:t>
            </w:r>
            <w:r w:rsidRPr="00761A15">
              <w:rPr>
                <w:rFonts w:cs="B Mitra"/>
                <w:sz w:val="26"/>
                <w:szCs w:val="26"/>
                <w:lang w:bidi="fa-IR"/>
              </w:rPr>
              <w:t>PDCA</w:t>
            </w:r>
            <w:r w:rsidR="00BF2201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)</w:t>
            </w:r>
          </w:p>
          <w:p w:rsidR="006F2391" w:rsidRPr="00761A15" w:rsidRDefault="006F2391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گزارش کامل مطالعه انجام شده در شورای تحصیلات تکمیلی دانشگاه</w:t>
            </w:r>
          </w:p>
          <w:p w:rsidR="00735E4B" w:rsidRPr="00761A15" w:rsidRDefault="00BF2201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رعایت </w:t>
            </w:r>
            <w:r w:rsidR="00735E4B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</w:t>
            </w:r>
            <w:r w:rsidR="006F2391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لاحظ</w:t>
            </w:r>
            <w:r w:rsidR="00735E4B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ت اخلاقی</w:t>
            </w:r>
          </w:p>
        </w:tc>
      </w:tr>
      <w:tr w:rsidR="005D1D04" w:rsidRPr="005D1D04" w:rsidTr="006B2561">
        <w:trPr>
          <w:trHeight w:val="631"/>
        </w:trPr>
        <w:tc>
          <w:tcPr>
            <w:cnfStyle w:val="00100000000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8093" w:type="dxa"/>
          </w:tcPr>
          <w:p w:rsidR="005D1D04" w:rsidRPr="00761A15" w:rsidRDefault="004B04B9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 w:rsidRPr="00761A15">
              <w:rPr>
                <w:rFonts w:cs="B Mitra" w:hint="cs"/>
                <w:sz w:val="26"/>
                <w:szCs w:val="26"/>
                <w:rtl/>
              </w:rPr>
              <w:t>2 سال</w:t>
            </w:r>
          </w:p>
        </w:tc>
      </w:tr>
      <w:tr w:rsidR="005D1D04" w:rsidRPr="005D1D04" w:rsidTr="006B2561">
        <w:trPr>
          <w:cnfStyle w:val="000000100000"/>
          <w:trHeight w:val="655"/>
        </w:trPr>
        <w:tc>
          <w:tcPr>
            <w:cnfStyle w:val="00100000000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8093" w:type="dxa"/>
          </w:tcPr>
          <w:p w:rsidR="005D1D04" w:rsidRPr="005D1D04" w:rsidRDefault="00761A15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برای اجرای این طرح، لازم است بررسی وضعیت فعلی در یک نیمسال تعیین شده و سپس منطبق با مطالعات قبلی، مدل آموزش مجازی طراحی و در حداقل یک نیمسال بعد به صورت پایلوت اجرا شود.</w:t>
            </w:r>
            <w:bookmarkStart w:id="0" w:name="_GoBack"/>
            <w:bookmarkEnd w:id="0"/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31D1" w:rsidRDefault="00FF31D1" w:rsidP="008D099D">
      <w:pPr>
        <w:spacing w:after="0" w:line="240" w:lineRule="auto"/>
      </w:pPr>
      <w:r>
        <w:separator/>
      </w:r>
    </w:p>
  </w:endnote>
  <w:endnote w:type="continuationSeparator" w:id="0">
    <w:p w:rsidR="00FF31D1" w:rsidRDefault="00FF31D1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</w:font>
  <w:font w:name="Yagut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31D1" w:rsidRDefault="00FF31D1" w:rsidP="008D099D">
      <w:pPr>
        <w:spacing w:after="0" w:line="240" w:lineRule="auto"/>
      </w:pPr>
      <w:r>
        <w:separator/>
      </w:r>
    </w:p>
  </w:footnote>
  <w:footnote w:type="continuationSeparator" w:id="0">
    <w:p w:rsidR="00FF31D1" w:rsidRDefault="00FF31D1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620C33"/>
    <w:multiLevelType w:val="hybridMultilevel"/>
    <w:tmpl w:val="41F827E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1A74BA9"/>
    <w:multiLevelType w:val="hybridMultilevel"/>
    <w:tmpl w:val="C302A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5AD1DC5"/>
    <w:multiLevelType w:val="hybridMultilevel"/>
    <w:tmpl w:val="2282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6311B2"/>
    <w:multiLevelType w:val="hybridMultilevel"/>
    <w:tmpl w:val="652C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394583"/>
    <w:multiLevelType w:val="hybridMultilevel"/>
    <w:tmpl w:val="D7E60E28"/>
    <w:lvl w:ilvl="0" w:tplc="649643E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3D3BD9"/>
    <w:multiLevelType w:val="hybridMultilevel"/>
    <w:tmpl w:val="502C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20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26736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4CD3"/>
    <w:rsid w:val="00157AE1"/>
    <w:rsid w:val="001604D6"/>
    <w:rsid w:val="00162CC2"/>
    <w:rsid w:val="00164B0D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A01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2D46"/>
    <w:rsid w:val="002D4534"/>
    <w:rsid w:val="002D5981"/>
    <w:rsid w:val="002D7969"/>
    <w:rsid w:val="002E131A"/>
    <w:rsid w:val="002E1439"/>
    <w:rsid w:val="002E1B61"/>
    <w:rsid w:val="002E6D88"/>
    <w:rsid w:val="002F52CE"/>
    <w:rsid w:val="00305855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25E3C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763DC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2EE8"/>
    <w:rsid w:val="003E5D10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477CE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97A2E"/>
    <w:rsid w:val="004A0346"/>
    <w:rsid w:val="004A348E"/>
    <w:rsid w:val="004A541D"/>
    <w:rsid w:val="004B04B9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16F28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0935"/>
    <w:rsid w:val="005E2CDA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0184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2561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391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5E4B"/>
    <w:rsid w:val="007376D0"/>
    <w:rsid w:val="00741722"/>
    <w:rsid w:val="00742AE6"/>
    <w:rsid w:val="00742CFB"/>
    <w:rsid w:val="00751CB8"/>
    <w:rsid w:val="007524C1"/>
    <w:rsid w:val="00754650"/>
    <w:rsid w:val="007559D8"/>
    <w:rsid w:val="00757E2D"/>
    <w:rsid w:val="00761A15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0678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6A68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87B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50BE"/>
    <w:rsid w:val="00986A58"/>
    <w:rsid w:val="00990D70"/>
    <w:rsid w:val="009912A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376B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201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57B8B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0713A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1183"/>
    <w:rsid w:val="00F9294C"/>
    <w:rsid w:val="00F93959"/>
    <w:rsid w:val="00F95854"/>
    <w:rsid w:val="00F95ECB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1D1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5E093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5E3C"/>
    <w:pPr>
      <w:ind w:left="720"/>
      <w:contextualSpacing/>
    </w:pPr>
  </w:style>
  <w:style w:type="paragraph" w:styleId="Title">
    <w:name w:val="Title"/>
    <w:basedOn w:val="Normal"/>
    <w:link w:val="TitleChar"/>
    <w:qFormat/>
    <w:rsid w:val="004B04B9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</w:rPr>
  </w:style>
  <w:style w:type="character" w:customStyle="1" w:styleId="TitleChar">
    <w:name w:val="Title Char"/>
    <w:basedOn w:val="DefaultParagraphFont"/>
    <w:link w:val="Title"/>
    <w:rsid w:val="004B04B9"/>
    <w:rPr>
      <w:rFonts w:ascii="Times New Roman" w:eastAsia="Times New Roman" w:hAnsi="Times New Roman" w:cs="Titr"/>
      <w:sz w:val="20"/>
      <w:szCs w:val="28"/>
    </w:rPr>
  </w:style>
  <w:style w:type="paragraph" w:styleId="BodyText">
    <w:name w:val="Body Text"/>
    <w:basedOn w:val="Normal"/>
    <w:link w:val="BodyTextChar"/>
    <w:semiHidden/>
    <w:rsid w:val="004B04B9"/>
    <w:pPr>
      <w:bidi/>
      <w:spacing w:after="0" w:line="240" w:lineRule="auto"/>
      <w:jc w:val="lowKashida"/>
    </w:pPr>
    <w:rPr>
      <w:rFonts w:ascii="Times New Roman" w:eastAsia="Times New Roman" w:hAnsi="Times New Roman" w:cs="Yagut"/>
      <w:snapToGrid w:val="0"/>
      <w:sz w:val="20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4B04B9"/>
    <w:rPr>
      <w:rFonts w:ascii="Times New Roman" w:eastAsia="Times New Roman" w:hAnsi="Times New Roman" w:cs="Yagut"/>
      <w:snapToGrid w:val="0"/>
      <w:sz w:val="20"/>
      <w:szCs w:val="28"/>
    </w:rPr>
  </w:style>
  <w:style w:type="paragraph" w:styleId="BodyText3">
    <w:name w:val="Body Text 3"/>
    <w:basedOn w:val="Normal"/>
    <w:link w:val="BodyText3Char"/>
    <w:semiHidden/>
    <w:rsid w:val="004B04B9"/>
    <w:pPr>
      <w:bidi/>
      <w:spacing w:after="0" w:line="240" w:lineRule="auto"/>
      <w:jc w:val="lowKashida"/>
    </w:pPr>
    <w:rPr>
      <w:rFonts w:ascii="Times New Roman" w:eastAsia="Times New Roman" w:hAnsi="Times New Roman" w:cs="Mitra"/>
      <w:sz w:val="28"/>
      <w:szCs w:val="26"/>
    </w:rPr>
  </w:style>
  <w:style w:type="character" w:customStyle="1" w:styleId="BodyText3Char">
    <w:name w:val="Body Text 3 Char"/>
    <w:basedOn w:val="DefaultParagraphFont"/>
    <w:link w:val="BodyText3"/>
    <w:semiHidden/>
    <w:rsid w:val="004B04B9"/>
    <w:rPr>
      <w:rFonts w:ascii="Times New Roman" w:eastAsia="Times New Roman" w:hAnsi="Times New Roman" w:cs="Mitra"/>
      <w:sz w:val="28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zimia1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9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1-10-13T06:42:00Z</dcterms:created>
  <dcterms:modified xsi:type="dcterms:W3CDTF">2021-10-13T06:42:00Z</dcterms:modified>
</cp:coreProperties>
</file>